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60415" w14:textId="7C94CD2A" w:rsidR="00F8002A" w:rsidRDefault="00F8002A" w:rsidP="00F8002A">
      <w:pPr>
        <w:pStyle w:val="NoSpacing"/>
      </w:pPr>
      <w:r>
        <w:t>Diane Magnuson</w:t>
      </w:r>
    </w:p>
    <w:p w14:paraId="738FB0D3" w14:textId="5A9C70E2" w:rsidR="00F8002A" w:rsidRDefault="00F8002A" w:rsidP="00F8002A">
      <w:pPr>
        <w:pStyle w:val="NoSpacing"/>
      </w:pPr>
      <w:r>
        <w:t>IDN 530</w:t>
      </w:r>
    </w:p>
    <w:p w14:paraId="3EA377D3" w14:textId="02D15E3E" w:rsidR="00F8002A" w:rsidRDefault="00F8002A" w:rsidP="00F8002A">
      <w:pPr>
        <w:pStyle w:val="NoSpacing"/>
      </w:pPr>
      <w:r>
        <w:t>Summer 2021</w:t>
      </w:r>
    </w:p>
    <w:p w14:paraId="798E0F32" w14:textId="3519141E" w:rsidR="00F8002A" w:rsidRDefault="00F8002A" w:rsidP="00F8002A">
      <w:pPr>
        <w:pStyle w:val="NoSpacing"/>
      </w:pPr>
    </w:p>
    <w:p w14:paraId="7F283187" w14:textId="64B72380" w:rsidR="00F8002A" w:rsidRDefault="00F8002A" w:rsidP="00F8002A">
      <w:pPr>
        <w:pStyle w:val="Heading2"/>
        <w:jc w:val="center"/>
      </w:pPr>
      <w:r>
        <w:t>Change Log #4</w:t>
      </w:r>
    </w:p>
    <w:p w14:paraId="3B2CF530" w14:textId="2FB7EA82" w:rsidR="00F8002A" w:rsidRDefault="00F8002A" w:rsidP="00F8002A">
      <w:pPr>
        <w:jc w:val="center"/>
      </w:pPr>
      <w:r>
        <w:t>Module 10</w:t>
      </w:r>
    </w:p>
    <w:p w14:paraId="3DAC55CB" w14:textId="71A79DB5" w:rsidR="00F8002A" w:rsidRDefault="00F8002A" w:rsidP="00F8002A">
      <w:r>
        <w:t>Listed are the changes I have made to my HTML/CSS website for this week: 7/19 to 7/24</w:t>
      </w:r>
    </w:p>
    <w:p w14:paraId="766E6E14" w14:textId="67C89EDC" w:rsidR="00F8002A" w:rsidRDefault="00F8002A" w:rsidP="00F8002A">
      <w:pPr>
        <w:pStyle w:val="NoSpacing"/>
        <w:numPr>
          <w:ilvl w:val="0"/>
          <w:numId w:val="1"/>
        </w:numPr>
      </w:pPr>
      <w:r w:rsidRPr="00914EC6">
        <w:rPr>
          <w:b/>
          <w:bCs/>
        </w:rPr>
        <w:t xml:space="preserve">Changed color </w:t>
      </w:r>
      <w:r>
        <w:t>of nav bar to blue to coordinate with free image as header on every page as suggested by a helpful classmate last week on the Collaboration Forum. A positive improvement</w:t>
      </w:r>
    </w:p>
    <w:p w14:paraId="16833B83" w14:textId="62D46D9A" w:rsidR="00914EC6" w:rsidRDefault="00914EC6" w:rsidP="00F8002A">
      <w:pPr>
        <w:pStyle w:val="NoSpacing"/>
        <w:numPr>
          <w:ilvl w:val="0"/>
          <w:numId w:val="1"/>
        </w:numPr>
      </w:pPr>
      <w:r>
        <w:rPr>
          <w:b/>
          <w:bCs/>
        </w:rPr>
        <w:t xml:space="preserve">Added 18 px border radius </w:t>
      </w:r>
      <w:r w:rsidRPr="00914EC6">
        <w:t>to all images on site.</w:t>
      </w:r>
    </w:p>
    <w:p w14:paraId="0A7DAA01" w14:textId="52FFFE5C" w:rsidR="00A878A3" w:rsidRPr="00A878A3" w:rsidRDefault="00A878A3" w:rsidP="00F8002A">
      <w:pPr>
        <w:pStyle w:val="NoSpacing"/>
        <w:numPr>
          <w:ilvl w:val="0"/>
          <w:numId w:val="1"/>
        </w:numPr>
      </w:pPr>
      <w:r>
        <w:rPr>
          <w:b/>
          <w:bCs/>
        </w:rPr>
        <w:t xml:space="preserve">Added 18 px border radius </w:t>
      </w:r>
      <w:r w:rsidRPr="00A878A3">
        <w:t>to quote</w:t>
      </w:r>
      <w:r>
        <w:t>’s double border</w:t>
      </w:r>
      <w:r w:rsidRPr="00A878A3">
        <w:t xml:space="preserve"> on Home page</w:t>
      </w:r>
      <w:r>
        <w:t>.</w:t>
      </w:r>
    </w:p>
    <w:p w14:paraId="24E08E13" w14:textId="6D2CB56E" w:rsidR="00A878A3" w:rsidRDefault="00A878A3" w:rsidP="00F8002A">
      <w:pPr>
        <w:pStyle w:val="NoSpacing"/>
        <w:numPr>
          <w:ilvl w:val="0"/>
          <w:numId w:val="1"/>
        </w:numPr>
      </w:pPr>
      <w:r>
        <w:rPr>
          <w:b/>
          <w:bCs/>
        </w:rPr>
        <w:t xml:space="preserve">Changed color </w:t>
      </w:r>
      <w:r w:rsidRPr="00A878A3">
        <w:t>of text of quote on home page from red to black.</w:t>
      </w:r>
    </w:p>
    <w:p w14:paraId="7E88A0F3" w14:textId="18717510" w:rsidR="00F8002A" w:rsidRDefault="00F8002A" w:rsidP="00F8002A">
      <w:pPr>
        <w:pStyle w:val="NoSpacing"/>
        <w:numPr>
          <w:ilvl w:val="0"/>
          <w:numId w:val="1"/>
        </w:numPr>
      </w:pPr>
      <w:r w:rsidRPr="00914EC6">
        <w:rPr>
          <w:b/>
          <w:bCs/>
        </w:rPr>
        <w:t>Added images</w:t>
      </w:r>
      <w:r>
        <w:t xml:space="preserve"> to support 4 content pages: </w:t>
      </w:r>
      <w:proofErr w:type="spellStart"/>
      <w:r>
        <w:t>Fra</w:t>
      </w:r>
      <w:r w:rsidR="00F91F85">
        <w:t>c</w:t>
      </w:r>
      <w:r>
        <w:t>t</w:t>
      </w:r>
      <w:proofErr w:type="spellEnd"/>
      <w:r>
        <w:t>/</w:t>
      </w:r>
      <w:proofErr w:type="spellStart"/>
      <w:r>
        <w:t>Prcnts</w:t>
      </w:r>
      <w:proofErr w:type="spellEnd"/>
      <w:r>
        <w:t>, Add/</w:t>
      </w:r>
      <w:proofErr w:type="spellStart"/>
      <w:r>
        <w:t>Mult</w:t>
      </w:r>
      <w:proofErr w:type="spellEnd"/>
      <w:r>
        <w:t>, Sub/</w:t>
      </w:r>
      <w:proofErr w:type="spellStart"/>
      <w:r>
        <w:t>Div</w:t>
      </w:r>
      <w:proofErr w:type="spellEnd"/>
      <w:r>
        <w:t xml:space="preserve">, </w:t>
      </w:r>
      <w:proofErr w:type="spellStart"/>
      <w:r>
        <w:t>Rnd</w:t>
      </w:r>
      <w:proofErr w:type="spellEnd"/>
      <w:r>
        <w:t>/Est</w:t>
      </w:r>
    </w:p>
    <w:p w14:paraId="1CE6821C" w14:textId="3CABBD6B" w:rsidR="00F8002A" w:rsidRDefault="00914EC6" w:rsidP="00F8002A">
      <w:pPr>
        <w:pStyle w:val="NoSpacing"/>
        <w:numPr>
          <w:ilvl w:val="0"/>
          <w:numId w:val="1"/>
        </w:numPr>
      </w:pPr>
      <w:r w:rsidRPr="00914EC6">
        <w:rPr>
          <w:b/>
          <w:bCs/>
        </w:rPr>
        <w:t>Added learning content</w:t>
      </w:r>
      <w:r>
        <w:t xml:space="preserve"> to content pages: </w:t>
      </w:r>
      <w:proofErr w:type="spellStart"/>
      <w:r w:rsidR="00F91F85">
        <w:t>Fract</w:t>
      </w:r>
      <w:proofErr w:type="spellEnd"/>
      <w:r w:rsidR="00F91F85">
        <w:t>/</w:t>
      </w:r>
      <w:proofErr w:type="spellStart"/>
      <w:r w:rsidR="00F91F85">
        <w:t>Prcnts</w:t>
      </w:r>
      <w:proofErr w:type="spellEnd"/>
      <w:r w:rsidR="00F91F85">
        <w:t>, Add/</w:t>
      </w:r>
      <w:proofErr w:type="spellStart"/>
      <w:r w:rsidR="00F91F85">
        <w:t>Mult</w:t>
      </w:r>
      <w:proofErr w:type="spellEnd"/>
      <w:r w:rsidR="00F91F85">
        <w:t>, Sub/</w:t>
      </w:r>
      <w:proofErr w:type="spellStart"/>
      <w:r w:rsidR="00F91F85">
        <w:t>Div</w:t>
      </w:r>
      <w:proofErr w:type="spellEnd"/>
      <w:r w:rsidR="00F91F85">
        <w:t xml:space="preserve">, </w:t>
      </w:r>
      <w:proofErr w:type="spellStart"/>
      <w:r w:rsidR="00F91F85">
        <w:t>Rnd</w:t>
      </w:r>
      <w:proofErr w:type="spellEnd"/>
      <w:r w:rsidR="00F91F85">
        <w:t>/Est.</w:t>
      </w:r>
    </w:p>
    <w:p w14:paraId="7CFED393" w14:textId="4095398C" w:rsidR="00914EC6" w:rsidRDefault="00914EC6" w:rsidP="00F8002A">
      <w:pPr>
        <w:pStyle w:val="NoSpacing"/>
        <w:numPr>
          <w:ilvl w:val="0"/>
          <w:numId w:val="1"/>
        </w:numPr>
      </w:pPr>
      <w:r w:rsidRPr="00914EC6">
        <w:rPr>
          <w:b/>
          <w:bCs/>
        </w:rPr>
        <w:t>Added Videos</w:t>
      </w:r>
      <w:r>
        <w:t xml:space="preserve"> to support content pages:</w:t>
      </w:r>
      <w:r w:rsidR="00F91F85">
        <w:t xml:space="preserve"> Add/</w:t>
      </w:r>
      <w:proofErr w:type="spellStart"/>
      <w:r w:rsidR="00F91F85">
        <w:t>Mult</w:t>
      </w:r>
      <w:proofErr w:type="spellEnd"/>
      <w:r w:rsidR="00F91F85">
        <w:t>, Sub/</w:t>
      </w:r>
      <w:proofErr w:type="spellStart"/>
      <w:r w:rsidR="00F91F85">
        <w:t>Div</w:t>
      </w:r>
      <w:proofErr w:type="spellEnd"/>
      <w:r w:rsidR="00F91F85">
        <w:t xml:space="preserve">, </w:t>
      </w:r>
      <w:proofErr w:type="spellStart"/>
      <w:r w:rsidR="00F91F85">
        <w:t>Rnd</w:t>
      </w:r>
      <w:proofErr w:type="spellEnd"/>
      <w:r w:rsidR="00F91F85">
        <w:t>/Est.</w:t>
      </w:r>
    </w:p>
    <w:p w14:paraId="48115214" w14:textId="56527E9D" w:rsidR="00914EC6" w:rsidRDefault="00914EC6" w:rsidP="00F8002A">
      <w:pPr>
        <w:pStyle w:val="NoSpacing"/>
        <w:numPr>
          <w:ilvl w:val="0"/>
          <w:numId w:val="1"/>
        </w:numPr>
      </w:pPr>
      <w:r w:rsidRPr="00914EC6">
        <w:rPr>
          <w:b/>
          <w:bCs/>
        </w:rPr>
        <w:t>Added Link</w:t>
      </w:r>
      <w:r w:rsidR="008B2E90">
        <w:rPr>
          <w:b/>
          <w:bCs/>
        </w:rPr>
        <w:t>s (external/absolute)</w:t>
      </w:r>
      <w:r>
        <w:t xml:space="preserve"> to support content pages:</w:t>
      </w:r>
      <w:r w:rsidR="00F91F85">
        <w:t xml:space="preserve"> Add/</w:t>
      </w:r>
      <w:proofErr w:type="spellStart"/>
      <w:r w:rsidR="00F91F85">
        <w:t>Mult</w:t>
      </w:r>
      <w:proofErr w:type="spellEnd"/>
      <w:r w:rsidR="00F91F85">
        <w:t>, Sub/</w:t>
      </w:r>
      <w:proofErr w:type="spellStart"/>
      <w:r w:rsidR="00F91F85">
        <w:t>Div</w:t>
      </w:r>
      <w:proofErr w:type="spellEnd"/>
      <w:r w:rsidR="00F91F85">
        <w:t xml:space="preserve"> </w:t>
      </w:r>
    </w:p>
    <w:p w14:paraId="233B0014" w14:textId="002ED209" w:rsidR="00914EC6" w:rsidRDefault="00914EC6" w:rsidP="00F8002A">
      <w:pPr>
        <w:pStyle w:val="NoSpacing"/>
        <w:numPr>
          <w:ilvl w:val="0"/>
          <w:numId w:val="1"/>
        </w:numPr>
      </w:pPr>
      <w:r>
        <w:rPr>
          <w:b/>
          <w:bCs/>
        </w:rPr>
        <w:t xml:space="preserve">Fixed and </w:t>
      </w:r>
      <w:r w:rsidRPr="00914EC6">
        <w:rPr>
          <w:b/>
          <w:bCs/>
        </w:rPr>
        <w:t>Realigned</w:t>
      </w:r>
      <w:r>
        <w:t xml:space="preserve"> images, videos and text on pages previously mis-aligned by searching through, removing, redoing and changing CSS coding inconsistencies and </w:t>
      </w:r>
      <w:r w:rsidR="003452F0">
        <w:t xml:space="preserve">adding </w:t>
      </w:r>
      <w:proofErr w:type="gramStart"/>
      <w:r w:rsidR="003452F0">
        <w:t>more</w:t>
      </w:r>
      <w:r>
        <w:t xml:space="preserve">  HTML</w:t>
      </w:r>
      <w:proofErr w:type="gramEnd"/>
      <w:r>
        <w:t xml:space="preserve"> </w:t>
      </w:r>
      <w:proofErr w:type="spellStart"/>
      <w:r>
        <w:t>Div</w:t>
      </w:r>
      <w:proofErr w:type="spellEnd"/>
      <w:r>
        <w:t xml:space="preserve"> Classes with supporting CSS code on: About page, Contact Page, Sub/</w:t>
      </w:r>
      <w:proofErr w:type="spellStart"/>
      <w:r>
        <w:t>Div</w:t>
      </w:r>
      <w:proofErr w:type="spellEnd"/>
      <w:r>
        <w:t xml:space="preserve"> page, Home page.</w:t>
      </w:r>
    </w:p>
    <w:p w14:paraId="40079710" w14:textId="20E8F257" w:rsidR="00914EC6" w:rsidRDefault="00914EC6" w:rsidP="00F8002A">
      <w:pPr>
        <w:pStyle w:val="NoSpacing"/>
        <w:numPr>
          <w:ilvl w:val="0"/>
          <w:numId w:val="1"/>
        </w:numPr>
      </w:pPr>
      <w:r>
        <w:rPr>
          <w:b/>
          <w:bCs/>
        </w:rPr>
        <w:t>Removed</w:t>
      </w:r>
      <w:r w:rsidR="00F91F85">
        <w:rPr>
          <w:b/>
          <w:bCs/>
        </w:rPr>
        <w:t xml:space="preserve"> CSS </w:t>
      </w:r>
      <w:r w:rsidR="00F91F85" w:rsidRPr="00F91F85">
        <w:rPr>
          <w:b/>
          <w:bCs/>
        </w:rPr>
        <w:t>width clamp code</w:t>
      </w:r>
      <w:r w:rsidR="00F91F85">
        <w:t xml:space="preserve"> (for now) because didn’t seem to change anything and may have been responsible for misalignment and other inconsistent settings. </w:t>
      </w:r>
    </w:p>
    <w:p w14:paraId="23A5AF66" w14:textId="77777777" w:rsidR="00F91F85" w:rsidRDefault="00F91F85" w:rsidP="00F91F85">
      <w:pPr>
        <w:pStyle w:val="NoSpacing"/>
        <w:ind w:left="720"/>
      </w:pPr>
    </w:p>
    <w:p w14:paraId="51099026" w14:textId="67A042A1" w:rsidR="00F91F85" w:rsidRDefault="00F91F85" w:rsidP="00F91F85">
      <w:pPr>
        <w:pStyle w:val="Heading2"/>
      </w:pPr>
      <w:r>
        <w:t>Issues &amp; Observations</w:t>
      </w:r>
    </w:p>
    <w:p w14:paraId="0172273B" w14:textId="23F75048" w:rsidR="00F91F85" w:rsidRDefault="00F91F85" w:rsidP="00F91F85">
      <w:pPr>
        <w:pStyle w:val="ListParagraph"/>
        <w:numPr>
          <w:ilvl w:val="0"/>
          <w:numId w:val="2"/>
        </w:numPr>
      </w:pPr>
      <w:r>
        <w:t xml:space="preserve">Site is not responsive due to lacking success </w:t>
      </w:r>
      <w:r w:rsidR="008B2E90">
        <w:t>with</w:t>
      </w:r>
      <w:r>
        <w:t xml:space="preserve"> code for grid (it is there on </w:t>
      </w:r>
      <w:r w:rsidR="008B2E90">
        <w:t xml:space="preserve">my </w:t>
      </w:r>
      <w:r>
        <w:t>CSS</w:t>
      </w:r>
      <w:r w:rsidR="008B2E90">
        <w:t xml:space="preserve"> sheet</w:t>
      </w:r>
      <w:r>
        <w:t xml:space="preserve">) but </w:t>
      </w:r>
      <w:r w:rsidR="008B2E90">
        <w:t xml:space="preserve">is </w:t>
      </w:r>
      <w:r>
        <w:t>not working</w:t>
      </w:r>
      <w:r w:rsidR="008B2E90">
        <w:t xml:space="preserve"> thus far</w:t>
      </w:r>
      <w:r>
        <w:t>.</w:t>
      </w:r>
    </w:p>
    <w:p w14:paraId="311928CB" w14:textId="5F7D8B1C" w:rsidR="00F91F85" w:rsidRDefault="00F91F85" w:rsidP="00F91F85">
      <w:pPr>
        <w:pStyle w:val="ListParagraph"/>
        <w:numPr>
          <w:ilvl w:val="0"/>
          <w:numId w:val="2"/>
        </w:numPr>
      </w:pPr>
      <w:r>
        <w:t xml:space="preserve">Noticed/Figured out that images and video need to be in the </w:t>
      </w:r>
      <w:proofErr w:type="spellStart"/>
      <w:r>
        <w:t>Divs</w:t>
      </w:r>
      <w:proofErr w:type="spellEnd"/>
      <w:r>
        <w:t xml:space="preserve"> with content or will not be aligned or sized appropriately.</w:t>
      </w:r>
    </w:p>
    <w:p w14:paraId="045CF103" w14:textId="35D02407" w:rsidR="00F91F85" w:rsidRDefault="00F91F85" w:rsidP="00F91F85">
      <w:pPr>
        <w:pStyle w:val="ListParagraph"/>
        <w:numPr>
          <w:ilvl w:val="0"/>
          <w:numId w:val="2"/>
        </w:numPr>
      </w:pPr>
      <w:r>
        <w:t>Noticed/Figured out that you need to put &lt;p&gt; code in after inserting a new heading, even though you have not &lt;/p&gt; yet. (Ah, Ha!)</w:t>
      </w:r>
    </w:p>
    <w:p w14:paraId="0D02F5F7" w14:textId="7C5DD3E4" w:rsidR="008B2E90" w:rsidRDefault="008B2E90" w:rsidP="00F91F85">
      <w:pPr>
        <w:pStyle w:val="ListParagraph"/>
        <w:numPr>
          <w:ilvl w:val="0"/>
          <w:numId w:val="2"/>
        </w:numPr>
      </w:pPr>
      <w:r>
        <w:t>The site topic is still broad enough that I won’t be able to have ALL mental math content on the site. I have decided to at least place in a couple basic strategies, with links to additional information, resources, materials, and strategies on the Quick Tips page.</w:t>
      </w:r>
    </w:p>
    <w:p w14:paraId="49015707" w14:textId="55F52304" w:rsidR="008B2E90" w:rsidRDefault="008B2E90" w:rsidP="00F91F85">
      <w:pPr>
        <w:pStyle w:val="ListParagraph"/>
        <w:numPr>
          <w:ilvl w:val="0"/>
          <w:numId w:val="2"/>
        </w:numPr>
      </w:pPr>
      <w:r>
        <w:t xml:space="preserve">Misalignment of embedded videos occurs when I view my site on my </w:t>
      </w:r>
      <w:proofErr w:type="spellStart"/>
      <w:r>
        <w:t>ipad</w:t>
      </w:r>
      <w:proofErr w:type="spellEnd"/>
      <w:r>
        <w:t>. (Lack of responsiveness)</w:t>
      </w:r>
    </w:p>
    <w:p w14:paraId="52E4B000" w14:textId="1D8EB672" w:rsidR="008B2E90" w:rsidRDefault="008B2E90" w:rsidP="008B2E90">
      <w:pPr>
        <w:pStyle w:val="Heading2"/>
      </w:pPr>
      <w:r>
        <w:t>Next Steps</w:t>
      </w:r>
    </w:p>
    <w:p w14:paraId="06F9FF05" w14:textId="34C95FF8" w:rsidR="008B2E90" w:rsidRDefault="008B2E90" w:rsidP="008B2E90">
      <w:pPr>
        <w:pStyle w:val="ListParagraph"/>
        <w:numPr>
          <w:ilvl w:val="0"/>
          <w:numId w:val="3"/>
        </w:numPr>
      </w:pPr>
      <w:r>
        <w:t xml:space="preserve">Add content to the Quick Tips page including additional links to more resources, images of helpful mental math books for adults, and a mental math practice site or possible self- quiz. </w:t>
      </w:r>
    </w:p>
    <w:p w14:paraId="2C736D9C" w14:textId="47340E56" w:rsidR="008B2E90" w:rsidRDefault="008B2E90" w:rsidP="008B2E90">
      <w:pPr>
        <w:pStyle w:val="ListParagraph"/>
        <w:numPr>
          <w:ilvl w:val="0"/>
          <w:numId w:val="3"/>
        </w:numPr>
      </w:pPr>
      <w:r>
        <w:t xml:space="preserve">Get </w:t>
      </w:r>
      <w:r w:rsidR="003452F0">
        <w:t>G</w:t>
      </w:r>
      <w:r>
        <w:t>rids</w:t>
      </w:r>
      <w:r w:rsidR="003452F0">
        <w:t xml:space="preserve">, Media Queries </w:t>
      </w:r>
      <w:r>
        <w:t>and Frameworks working in CSS, so site is responsive. Want to use site in portfolio.</w:t>
      </w:r>
    </w:p>
    <w:p w14:paraId="066DE584" w14:textId="16C145DB" w:rsidR="003452F0" w:rsidRDefault="003452F0" w:rsidP="008B2E90">
      <w:pPr>
        <w:pStyle w:val="ListParagraph"/>
        <w:numPr>
          <w:ilvl w:val="0"/>
          <w:numId w:val="3"/>
        </w:numPr>
      </w:pPr>
      <w:r>
        <w:t>Hopefully get more suggestions, ideas, and comments from peers on Collab. Forum that I can use to make additional final improvements.</w:t>
      </w:r>
    </w:p>
    <w:p w14:paraId="76379225" w14:textId="44D24AB0" w:rsidR="003452F0" w:rsidRDefault="003452F0" w:rsidP="008B2E90">
      <w:pPr>
        <w:pStyle w:val="ListParagraph"/>
        <w:numPr>
          <w:ilvl w:val="0"/>
          <w:numId w:val="3"/>
        </w:numPr>
      </w:pPr>
      <w:r>
        <w:t>Work on 2-page paper for final.</w:t>
      </w:r>
    </w:p>
    <w:p w14:paraId="10935EB6" w14:textId="3E86D6D7" w:rsidR="008B2E90" w:rsidRPr="00F91F85" w:rsidRDefault="003452F0" w:rsidP="003452F0">
      <w:pPr>
        <w:pStyle w:val="ListParagraph"/>
        <w:numPr>
          <w:ilvl w:val="0"/>
          <w:numId w:val="3"/>
        </w:numPr>
      </w:pPr>
      <w:r>
        <w:lastRenderedPageBreak/>
        <w:t>Work on Camtasia screencast presentation of completed site.</w:t>
      </w:r>
    </w:p>
    <w:p w14:paraId="05C1B8C3" w14:textId="77777777" w:rsidR="00F91F85" w:rsidRPr="00F8002A" w:rsidRDefault="00F91F85" w:rsidP="00F91F85">
      <w:pPr>
        <w:pStyle w:val="NoSpacing"/>
        <w:ind w:left="720"/>
      </w:pPr>
    </w:p>
    <w:sectPr w:rsidR="00F91F85" w:rsidRPr="00F80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725A8"/>
    <w:multiLevelType w:val="hybridMultilevel"/>
    <w:tmpl w:val="9C0E5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F421F"/>
    <w:multiLevelType w:val="hybridMultilevel"/>
    <w:tmpl w:val="C164B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B83C2D"/>
    <w:multiLevelType w:val="hybridMultilevel"/>
    <w:tmpl w:val="B2B2C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bK0sLA0MgbyTJR0lIJTi4sz8/NACgxrAVIOaQIsAAAA"/>
  </w:docVars>
  <w:rsids>
    <w:rsidRoot w:val="00F8002A"/>
    <w:rsid w:val="003452F0"/>
    <w:rsid w:val="008B2E90"/>
    <w:rsid w:val="00914EC6"/>
    <w:rsid w:val="00A878A3"/>
    <w:rsid w:val="00F8002A"/>
    <w:rsid w:val="00F9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149A9"/>
  <w15:chartTrackingRefBased/>
  <w15:docId w15:val="{56BF2A28-B812-408A-9016-49EA8A5BD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8002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800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91F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Magnuson</dc:creator>
  <cp:keywords/>
  <dc:description/>
  <cp:lastModifiedBy>Diane Magnuson</cp:lastModifiedBy>
  <cp:revision>2</cp:revision>
  <dcterms:created xsi:type="dcterms:W3CDTF">2021-07-23T19:43:00Z</dcterms:created>
  <dcterms:modified xsi:type="dcterms:W3CDTF">2021-07-23T20:32:00Z</dcterms:modified>
</cp:coreProperties>
</file>